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036C8" w14:textId="77777777" w:rsidR="002F354A" w:rsidRDefault="002F354A"/>
    <w:p w14:paraId="11F99520" w14:textId="5838F271" w:rsidR="00EC4758" w:rsidRDefault="00EC4758">
      <w:r>
        <w:t>Data Extraction</w:t>
      </w:r>
      <w:r w:rsidR="004C43AA">
        <w:t xml:space="preserve"> Items</w:t>
      </w:r>
      <w:r>
        <w:t xml:space="preserve"> Table</w:t>
      </w:r>
    </w:p>
    <w:p w14:paraId="2DFE2821" w14:textId="77777777" w:rsidR="00EC4758" w:rsidRDefault="00EC4758"/>
    <w:tbl>
      <w:tblPr>
        <w:tblStyle w:val="TableGrid"/>
        <w:tblW w:w="9778" w:type="dxa"/>
        <w:tblLook w:val="04A0" w:firstRow="1" w:lastRow="0" w:firstColumn="1" w:lastColumn="0" w:noHBand="0" w:noVBand="1"/>
      </w:tblPr>
      <w:tblGrid>
        <w:gridCol w:w="4889"/>
        <w:gridCol w:w="4889"/>
      </w:tblGrid>
      <w:tr w:rsidR="00EC4758" w14:paraId="33E36922" w14:textId="77777777" w:rsidTr="00EC4758">
        <w:trPr>
          <w:trHeight w:val="543"/>
        </w:trPr>
        <w:tc>
          <w:tcPr>
            <w:tcW w:w="4889" w:type="dxa"/>
          </w:tcPr>
          <w:p w14:paraId="689BB441" w14:textId="48841D95" w:rsidR="00EC4758" w:rsidRDefault="00EC4758">
            <w:r>
              <w:t>Data Item</w:t>
            </w:r>
          </w:p>
        </w:tc>
        <w:tc>
          <w:tcPr>
            <w:tcW w:w="4889" w:type="dxa"/>
          </w:tcPr>
          <w:p w14:paraId="385F1CDF" w14:textId="0AE5CD3E" w:rsidR="00EC4758" w:rsidRDefault="00EC4758">
            <w:r>
              <w:t>Guidance Notes</w:t>
            </w:r>
          </w:p>
        </w:tc>
      </w:tr>
      <w:tr w:rsidR="00EC4758" w14:paraId="71C27AF8" w14:textId="77777777" w:rsidTr="00EC4758">
        <w:trPr>
          <w:trHeight w:val="543"/>
        </w:trPr>
        <w:tc>
          <w:tcPr>
            <w:tcW w:w="4889" w:type="dxa"/>
          </w:tcPr>
          <w:p w14:paraId="36451A30" w14:textId="6EE77197" w:rsidR="00EC4758" w:rsidRDefault="00EC4758">
            <w:r w:rsidRPr="00EC4758">
              <w:t>Full Reference (APA)</w:t>
            </w:r>
          </w:p>
        </w:tc>
        <w:tc>
          <w:tcPr>
            <w:tcW w:w="4889" w:type="dxa"/>
          </w:tcPr>
          <w:p w14:paraId="140A7F4D" w14:textId="77777777" w:rsidR="00EC4758" w:rsidRDefault="00EC4758"/>
        </w:tc>
      </w:tr>
      <w:tr w:rsidR="00EC4758" w14:paraId="5CA2DDA0" w14:textId="77777777" w:rsidTr="00EC4758">
        <w:trPr>
          <w:trHeight w:val="543"/>
        </w:trPr>
        <w:tc>
          <w:tcPr>
            <w:tcW w:w="4889" w:type="dxa"/>
          </w:tcPr>
          <w:p w14:paraId="4CF47FAB" w14:textId="6E460759" w:rsidR="00EC4758" w:rsidRDefault="00EC4758">
            <w:r w:rsidRPr="00EC4758">
              <w:t>Covidence #</w:t>
            </w:r>
          </w:p>
        </w:tc>
        <w:tc>
          <w:tcPr>
            <w:tcW w:w="4889" w:type="dxa"/>
          </w:tcPr>
          <w:p w14:paraId="5AD29B76" w14:textId="77777777" w:rsidR="00EC4758" w:rsidRDefault="00EC4758"/>
        </w:tc>
      </w:tr>
      <w:tr w:rsidR="00EC4758" w14:paraId="289C9A28" w14:textId="77777777" w:rsidTr="00EC4758">
        <w:trPr>
          <w:trHeight w:val="523"/>
        </w:trPr>
        <w:tc>
          <w:tcPr>
            <w:tcW w:w="4889" w:type="dxa"/>
          </w:tcPr>
          <w:p w14:paraId="6F1D2235" w14:textId="433AB1DB" w:rsidR="00EC4758" w:rsidRDefault="00EC4758">
            <w:r w:rsidRPr="00EC4758">
              <w:t>Study ID</w:t>
            </w:r>
          </w:p>
        </w:tc>
        <w:tc>
          <w:tcPr>
            <w:tcW w:w="4889" w:type="dxa"/>
          </w:tcPr>
          <w:p w14:paraId="4BB63859" w14:textId="77777777" w:rsidR="00EC4758" w:rsidRDefault="00EC4758"/>
        </w:tc>
      </w:tr>
      <w:tr w:rsidR="00EC4758" w14:paraId="4F6D751F" w14:textId="77777777" w:rsidTr="00EC4758">
        <w:trPr>
          <w:trHeight w:val="543"/>
        </w:trPr>
        <w:tc>
          <w:tcPr>
            <w:tcW w:w="4889" w:type="dxa"/>
          </w:tcPr>
          <w:p w14:paraId="1AD2B29F" w14:textId="60373DAF" w:rsidR="00EC4758" w:rsidRDefault="00EC4758">
            <w:r w:rsidRPr="00EC4758">
              <w:t>Title</w:t>
            </w:r>
          </w:p>
        </w:tc>
        <w:tc>
          <w:tcPr>
            <w:tcW w:w="4889" w:type="dxa"/>
          </w:tcPr>
          <w:p w14:paraId="201B392F" w14:textId="77777777" w:rsidR="00EC4758" w:rsidRDefault="00EC4758"/>
        </w:tc>
      </w:tr>
      <w:tr w:rsidR="00EC4758" w14:paraId="0410399E" w14:textId="77777777" w:rsidTr="00EC4758">
        <w:trPr>
          <w:trHeight w:val="543"/>
        </w:trPr>
        <w:tc>
          <w:tcPr>
            <w:tcW w:w="4889" w:type="dxa"/>
          </w:tcPr>
          <w:p w14:paraId="3533172E" w14:textId="2EE421C0" w:rsidR="00EC4758" w:rsidRDefault="00C45D13">
            <w:r w:rsidRPr="00C45D13">
              <w:t>Country of author affiliations, students, location where conducted</w:t>
            </w:r>
          </w:p>
        </w:tc>
        <w:tc>
          <w:tcPr>
            <w:tcW w:w="4889" w:type="dxa"/>
          </w:tcPr>
          <w:p w14:paraId="040D0F4A" w14:textId="77777777" w:rsidR="00EC4758" w:rsidRDefault="00EC4758"/>
        </w:tc>
      </w:tr>
      <w:tr w:rsidR="00EC4758" w14:paraId="585AA455" w14:textId="77777777" w:rsidTr="00EC4758">
        <w:trPr>
          <w:trHeight w:val="543"/>
        </w:trPr>
        <w:tc>
          <w:tcPr>
            <w:tcW w:w="4889" w:type="dxa"/>
          </w:tcPr>
          <w:p w14:paraId="7D7F0A8E" w14:textId="1ECDCF63" w:rsidR="00EC4758" w:rsidRDefault="00C45D13">
            <w:r w:rsidRPr="00C45D13">
              <w:t>Objectives/Aim of Study</w:t>
            </w:r>
          </w:p>
        </w:tc>
        <w:tc>
          <w:tcPr>
            <w:tcW w:w="4889" w:type="dxa"/>
          </w:tcPr>
          <w:p w14:paraId="0DC4F794" w14:textId="77777777" w:rsidR="00EC4758" w:rsidRDefault="00EC4758"/>
        </w:tc>
      </w:tr>
      <w:tr w:rsidR="00C45D13" w14:paraId="6D4E8EB5" w14:textId="77777777" w:rsidTr="00EC4758">
        <w:trPr>
          <w:trHeight w:val="543"/>
        </w:trPr>
        <w:tc>
          <w:tcPr>
            <w:tcW w:w="4889" w:type="dxa"/>
          </w:tcPr>
          <w:p w14:paraId="285F3A3B" w14:textId="01AC4994" w:rsidR="00C45D13" w:rsidRDefault="00C45D13" w:rsidP="00C45D13">
            <w:r w:rsidRPr="00C45D13">
              <w:t>Terminology used regarding sim</w:t>
            </w:r>
          </w:p>
        </w:tc>
        <w:tc>
          <w:tcPr>
            <w:tcW w:w="4889" w:type="dxa"/>
          </w:tcPr>
          <w:p w14:paraId="6849ABBE" w14:textId="6C35AEBF" w:rsidR="00C45D13" w:rsidRDefault="00151CBD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This is for us to collect different terminology used. please also include the definitions used. what did the author(s) use in their article and how did they define it?)</w:t>
            </w:r>
          </w:p>
        </w:tc>
      </w:tr>
      <w:tr w:rsidR="00C45D13" w14:paraId="714332AA" w14:textId="77777777" w:rsidTr="00EC4758">
        <w:trPr>
          <w:trHeight w:val="543"/>
        </w:trPr>
        <w:tc>
          <w:tcPr>
            <w:tcW w:w="4889" w:type="dxa"/>
          </w:tcPr>
          <w:p w14:paraId="4D5DA15E" w14:textId="47341005" w:rsidR="00C45D13" w:rsidRDefault="00C45D13" w:rsidP="00C45D13">
            <w:r w:rsidRPr="00C45D13">
              <w:t>Terminology used regarding distance sim</w:t>
            </w:r>
          </w:p>
        </w:tc>
        <w:tc>
          <w:tcPr>
            <w:tcW w:w="4889" w:type="dxa"/>
          </w:tcPr>
          <w:p w14:paraId="1C046FD6" w14:textId="77777777" w:rsidR="00C45D13" w:rsidRDefault="00C45D13" w:rsidP="00C45D13"/>
        </w:tc>
      </w:tr>
      <w:tr w:rsidR="00C45D13" w14:paraId="0A593AE6" w14:textId="77777777" w:rsidTr="00EC4758">
        <w:trPr>
          <w:trHeight w:val="543"/>
        </w:trPr>
        <w:tc>
          <w:tcPr>
            <w:tcW w:w="4889" w:type="dxa"/>
          </w:tcPr>
          <w:p w14:paraId="786D73E0" w14:textId="1FC0CD4F" w:rsidR="00C45D13" w:rsidRDefault="00C45D13" w:rsidP="00C45D13">
            <w:r w:rsidRPr="00C45D13">
              <w:t>Professions of Educators/Researchers identified through credentials, affiliations, or text</w:t>
            </w:r>
          </w:p>
        </w:tc>
        <w:tc>
          <w:tcPr>
            <w:tcW w:w="4889" w:type="dxa"/>
          </w:tcPr>
          <w:p w14:paraId="1A034420" w14:textId="76913307" w:rsidR="00C45D13" w:rsidRDefault="003428DB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write not mentioned even if you know the authors)</w:t>
            </w:r>
          </w:p>
        </w:tc>
      </w:tr>
      <w:tr w:rsidR="00C45D13" w14:paraId="5814FDE2" w14:textId="77777777" w:rsidTr="00EC4758">
        <w:trPr>
          <w:trHeight w:val="543"/>
        </w:trPr>
        <w:tc>
          <w:tcPr>
            <w:tcW w:w="4889" w:type="dxa"/>
          </w:tcPr>
          <w:p w14:paraId="16560E00" w14:textId="665708D2" w:rsidR="00C45D13" w:rsidRDefault="00C45D13" w:rsidP="00C45D13">
            <w:r w:rsidRPr="00C45D13">
              <w:t>Discipline of Educators/Researchers identified through credentials, affiliations, or text</w:t>
            </w:r>
          </w:p>
        </w:tc>
        <w:tc>
          <w:tcPr>
            <w:tcW w:w="4889" w:type="dxa"/>
          </w:tcPr>
          <w:p w14:paraId="7E63DCA7" w14:textId="2FE20CF7" w:rsidR="00C45D13" w:rsidRDefault="00A861C7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write not mentioned even if you know the authors)</w:t>
            </w:r>
          </w:p>
        </w:tc>
      </w:tr>
      <w:tr w:rsidR="00C45D13" w14:paraId="29A498FD" w14:textId="77777777" w:rsidTr="00EC4758">
        <w:trPr>
          <w:trHeight w:val="543"/>
        </w:trPr>
        <w:tc>
          <w:tcPr>
            <w:tcW w:w="4889" w:type="dxa"/>
          </w:tcPr>
          <w:p w14:paraId="41479693" w14:textId="090A7FCB" w:rsidR="00C45D13" w:rsidRDefault="00C45D13" w:rsidP="00C45D13">
            <w:r w:rsidRPr="00C45D13">
              <w:t>Composition of development team</w:t>
            </w:r>
          </w:p>
        </w:tc>
        <w:tc>
          <w:tcPr>
            <w:tcW w:w="4889" w:type="dxa"/>
          </w:tcPr>
          <w:p w14:paraId="726862D6" w14:textId="7829E03F" w:rsidR="00C45D13" w:rsidRDefault="002C0109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mentioned and different than above, if same: “same”)</w:t>
            </w:r>
          </w:p>
        </w:tc>
      </w:tr>
      <w:tr w:rsidR="00C45D13" w14:paraId="52FE72DB" w14:textId="77777777" w:rsidTr="00EC4758">
        <w:trPr>
          <w:trHeight w:val="543"/>
        </w:trPr>
        <w:tc>
          <w:tcPr>
            <w:tcW w:w="4889" w:type="dxa"/>
          </w:tcPr>
          <w:p w14:paraId="3BEB45BE" w14:textId="554375A7" w:rsidR="00C45D13" w:rsidRDefault="00C45D13" w:rsidP="00C45D13">
            <w:r w:rsidRPr="00C45D13">
              <w:t>Composition of implementation team</w:t>
            </w:r>
          </w:p>
        </w:tc>
        <w:tc>
          <w:tcPr>
            <w:tcW w:w="4889" w:type="dxa"/>
          </w:tcPr>
          <w:p w14:paraId="4BDF5CF8" w14:textId="100316D9" w:rsidR="00C45D13" w:rsidRDefault="002C0109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mentioned and different than above, if same: “same”)</w:t>
            </w:r>
          </w:p>
        </w:tc>
      </w:tr>
      <w:tr w:rsidR="00C45D13" w14:paraId="2887BDA7" w14:textId="77777777" w:rsidTr="00EC4758">
        <w:trPr>
          <w:trHeight w:val="543"/>
        </w:trPr>
        <w:tc>
          <w:tcPr>
            <w:tcW w:w="4889" w:type="dxa"/>
          </w:tcPr>
          <w:p w14:paraId="1C7C6217" w14:textId="13F3CB66" w:rsidR="00C45D13" w:rsidRDefault="00C45D13" w:rsidP="00C45D13">
            <w:r w:rsidRPr="00C45D13">
              <w:t>Were the researchers blinded to participants</w:t>
            </w:r>
          </w:p>
        </w:tc>
        <w:tc>
          <w:tcPr>
            <w:tcW w:w="4889" w:type="dxa"/>
          </w:tcPr>
          <w:p w14:paraId="6ACBD3C3" w14:textId="77777777" w:rsidR="00C45D13" w:rsidRDefault="00C45D13" w:rsidP="00C45D13"/>
        </w:tc>
      </w:tr>
      <w:tr w:rsidR="00C45D13" w14:paraId="4B5B50EA" w14:textId="77777777" w:rsidTr="00EC4758">
        <w:trPr>
          <w:trHeight w:val="543"/>
        </w:trPr>
        <w:tc>
          <w:tcPr>
            <w:tcW w:w="4889" w:type="dxa"/>
          </w:tcPr>
          <w:p w14:paraId="0B1A66E6" w14:textId="348948CB" w:rsidR="00C45D13" w:rsidRDefault="00C45D13" w:rsidP="00C45D13">
            <w:r w:rsidRPr="00C45D13">
              <w:t>If mentioned, what faculty, simulation, or researcher development training was provided</w:t>
            </w:r>
          </w:p>
        </w:tc>
        <w:tc>
          <w:tcPr>
            <w:tcW w:w="4889" w:type="dxa"/>
          </w:tcPr>
          <w:p w14:paraId="0EEA3E0E" w14:textId="2C9DC8E6" w:rsidR="00C45D13" w:rsidRDefault="002C0109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yes, please indicate "other" and describe in note)</w:t>
            </w:r>
          </w:p>
        </w:tc>
      </w:tr>
      <w:tr w:rsidR="00C45D13" w14:paraId="269F6461" w14:textId="77777777" w:rsidTr="00EC4758">
        <w:trPr>
          <w:trHeight w:val="543"/>
        </w:trPr>
        <w:tc>
          <w:tcPr>
            <w:tcW w:w="4889" w:type="dxa"/>
          </w:tcPr>
          <w:p w14:paraId="2B9773F4" w14:textId="4A906F4C" w:rsidR="00C45D13" w:rsidRDefault="00C45D13" w:rsidP="00C45D13">
            <w:r w:rsidRPr="00C45D13">
              <w:t>Sample size</w:t>
            </w:r>
          </w:p>
        </w:tc>
        <w:tc>
          <w:tcPr>
            <w:tcW w:w="4889" w:type="dxa"/>
          </w:tcPr>
          <w:p w14:paraId="6C482424" w14:textId="77777777" w:rsidR="00C45D13" w:rsidRDefault="00C45D13" w:rsidP="00C45D13"/>
        </w:tc>
      </w:tr>
      <w:tr w:rsidR="00C45D13" w14:paraId="0B8D31C4" w14:textId="77777777" w:rsidTr="00EC4758">
        <w:trPr>
          <w:trHeight w:val="543"/>
        </w:trPr>
        <w:tc>
          <w:tcPr>
            <w:tcW w:w="4889" w:type="dxa"/>
          </w:tcPr>
          <w:p w14:paraId="6C37716F" w14:textId="4249D166" w:rsidR="00C45D13" w:rsidRDefault="00C45D13" w:rsidP="00C45D13">
            <w:r w:rsidRPr="00C45D13">
              <w:t>Were the study participants randomized</w:t>
            </w:r>
          </w:p>
        </w:tc>
        <w:tc>
          <w:tcPr>
            <w:tcW w:w="4889" w:type="dxa"/>
          </w:tcPr>
          <w:p w14:paraId="26079288" w14:textId="77777777" w:rsidR="00C45D13" w:rsidRDefault="00C45D13" w:rsidP="00C45D13"/>
        </w:tc>
      </w:tr>
      <w:tr w:rsidR="00C45D13" w14:paraId="55F560A7" w14:textId="77777777" w:rsidTr="00EC4758">
        <w:trPr>
          <w:trHeight w:val="543"/>
        </w:trPr>
        <w:tc>
          <w:tcPr>
            <w:tcW w:w="4889" w:type="dxa"/>
          </w:tcPr>
          <w:p w14:paraId="1B74591D" w14:textId="4C0C83CA" w:rsidR="00C45D13" w:rsidRDefault="00C45D13" w:rsidP="00C45D13">
            <w:r w:rsidRPr="00C45D13">
              <w:t>Professions</w:t>
            </w:r>
          </w:p>
        </w:tc>
        <w:tc>
          <w:tcPr>
            <w:tcW w:w="4889" w:type="dxa"/>
          </w:tcPr>
          <w:p w14:paraId="598B7431" w14:textId="77777777" w:rsidR="00C45D13" w:rsidRDefault="00C45D13" w:rsidP="00C45D13"/>
        </w:tc>
      </w:tr>
      <w:tr w:rsidR="00C45D13" w14:paraId="5604EFA3" w14:textId="77777777" w:rsidTr="00EC4758">
        <w:trPr>
          <w:trHeight w:val="543"/>
        </w:trPr>
        <w:tc>
          <w:tcPr>
            <w:tcW w:w="4889" w:type="dxa"/>
          </w:tcPr>
          <w:p w14:paraId="4C7E1B8E" w14:textId="61A30736" w:rsidR="00C45D13" w:rsidRDefault="00C45D13" w:rsidP="00C45D13">
            <w:r w:rsidRPr="00C45D13">
              <w:t>Profession/Program</w:t>
            </w:r>
          </w:p>
        </w:tc>
        <w:tc>
          <w:tcPr>
            <w:tcW w:w="4889" w:type="dxa"/>
          </w:tcPr>
          <w:p w14:paraId="1CF3F4D9" w14:textId="77777777" w:rsidR="00C45D13" w:rsidRDefault="00C45D13" w:rsidP="00C45D13"/>
        </w:tc>
      </w:tr>
      <w:tr w:rsidR="00C45D13" w14:paraId="55677301" w14:textId="77777777" w:rsidTr="00EC4758">
        <w:trPr>
          <w:trHeight w:val="543"/>
        </w:trPr>
        <w:tc>
          <w:tcPr>
            <w:tcW w:w="4889" w:type="dxa"/>
          </w:tcPr>
          <w:p w14:paraId="6C691574" w14:textId="67EF5D95" w:rsidR="00C45D13" w:rsidRDefault="00C45D13" w:rsidP="00C45D13">
            <w:r w:rsidRPr="00C45D13">
              <w:t>Experience Level</w:t>
            </w:r>
          </w:p>
        </w:tc>
        <w:tc>
          <w:tcPr>
            <w:tcW w:w="4889" w:type="dxa"/>
          </w:tcPr>
          <w:p w14:paraId="16690166" w14:textId="77777777" w:rsidR="00C45D13" w:rsidRDefault="00C45D13" w:rsidP="00C45D13"/>
        </w:tc>
      </w:tr>
      <w:tr w:rsidR="00C45D13" w14:paraId="4C50FDFE" w14:textId="77777777" w:rsidTr="00EC4758">
        <w:trPr>
          <w:trHeight w:val="543"/>
        </w:trPr>
        <w:tc>
          <w:tcPr>
            <w:tcW w:w="4889" w:type="dxa"/>
          </w:tcPr>
          <w:p w14:paraId="4B96C046" w14:textId="046107C5" w:rsidR="00C45D13" w:rsidRDefault="00C45D13" w:rsidP="00C45D13">
            <w:r w:rsidRPr="00C45D13">
              <w:lastRenderedPageBreak/>
              <w:t>Grade/Experience Level</w:t>
            </w:r>
          </w:p>
        </w:tc>
        <w:tc>
          <w:tcPr>
            <w:tcW w:w="4889" w:type="dxa"/>
          </w:tcPr>
          <w:p w14:paraId="715B080E" w14:textId="7D6D284B" w:rsidR="00C45D13" w:rsidRDefault="00BC650D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 xml:space="preserve">(describe) – describe e.g. mostly novice, graduating, first year, </w:t>
            </w:r>
            <w:proofErr w:type="spellStart"/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employee,mix</w:t>
            </w:r>
            <w:proofErr w:type="spellEnd"/>
          </w:p>
        </w:tc>
      </w:tr>
      <w:tr w:rsidR="00C45D13" w14:paraId="40A5D600" w14:textId="77777777" w:rsidTr="00EC4758">
        <w:trPr>
          <w:trHeight w:val="543"/>
        </w:trPr>
        <w:tc>
          <w:tcPr>
            <w:tcW w:w="4889" w:type="dxa"/>
          </w:tcPr>
          <w:p w14:paraId="01EAB305" w14:textId="622ADE52" w:rsidR="00C45D13" w:rsidRDefault="00C45D13" w:rsidP="00C45D13">
            <w:r w:rsidRPr="00C45D13">
              <w:t>Participation in simulation activity</w:t>
            </w:r>
          </w:p>
        </w:tc>
        <w:tc>
          <w:tcPr>
            <w:tcW w:w="4889" w:type="dxa"/>
          </w:tcPr>
          <w:p w14:paraId="23E26E15" w14:textId="77777777" w:rsidR="00C45D13" w:rsidRDefault="00C45D13" w:rsidP="00C45D13"/>
        </w:tc>
      </w:tr>
      <w:tr w:rsidR="00C45D13" w14:paraId="11F0D6AE" w14:textId="77777777" w:rsidTr="00EC4758">
        <w:trPr>
          <w:trHeight w:val="543"/>
        </w:trPr>
        <w:tc>
          <w:tcPr>
            <w:tcW w:w="4889" w:type="dxa"/>
          </w:tcPr>
          <w:p w14:paraId="08562E38" w14:textId="23F7C152" w:rsidR="00C45D13" w:rsidRDefault="00C45D13" w:rsidP="00C45D13">
            <w:r w:rsidRPr="00C45D13">
              <w:t>Team composition in simulation</w:t>
            </w:r>
          </w:p>
        </w:tc>
        <w:tc>
          <w:tcPr>
            <w:tcW w:w="4889" w:type="dxa"/>
          </w:tcPr>
          <w:p w14:paraId="6D37D4EF" w14:textId="77777777" w:rsidR="00C45D13" w:rsidRDefault="00C45D13" w:rsidP="00C45D13"/>
        </w:tc>
      </w:tr>
      <w:tr w:rsidR="00C45D13" w14:paraId="2541A817" w14:textId="77777777" w:rsidTr="00EC4758">
        <w:trPr>
          <w:trHeight w:val="543"/>
        </w:trPr>
        <w:tc>
          <w:tcPr>
            <w:tcW w:w="4889" w:type="dxa"/>
          </w:tcPr>
          <w:p w14:paraId="11E9403A" w14:textId="01574B4E" w:rsidR="00C45D13" w:rsidRDefault="00C45D13" w:rsidP="00C45D13">
            <w:r w:rsidRPr="00C45D13">
              <w:t>Team participation in activity was interprofessional</w:t>
            </w:r>
          </w:p>
        </w:tc>
        <w:tc>
          <w:tcPr>
            <w:tcW w:w="4889" w:type="dxa"/>
          </w:tcPr>
          <w:p w14:paraId="3C51B2B5" w14:textId="77777777" w:rsidR="00C45D13" w:rsidRDefault="00C45D13" w:rsidP="00C45D13"/>
        </w:tc>
      </w:tr>
      <w:tr w:rsidR="00C45D13" w14:paraId="508BB71C" w14:textId="77777777" w:rsidTr="00EC4758">
        <w:trPr>
          <w:trHeight w:val="543"/>
        </w:trPr>
        <w:tc>
          <w:tcPr>
            <w:tcW w:w="4889" w:type="dxa"/>
          </w:tcPr>
          <w:p w14:paraId="146EF9BD" w14:textId="7B77AFC9" w:rsidR="00C45D13" w:rsidRDefault="00C45D13" w:rsidP="00C45D13">
            <w:r w:rsidRPr="00C45D13">
              <w:t>Team composition in debriefing</w:t>
            </w:r>
          </w:p>
        </w:tc>
        <w:tc>
          <w:tcPr>
            <w:tcW w:w="4889" w:type="dxa"/>
          </w:tcPr>
          <w:p w14:paraId="006F7FEF" w14:textId="77777777" w:rsidR="00C45D13" w:rsidRDefault="00C45D13" w:rsidP="00C45D13"/>
        </w:tc>
      </w:tr>
      <w:tr w:rsidR="00C45D13" w14:paraId="65BD7792" w14:textId="77777777" w:rsidTr="00EC4758">
        <w:trPr>
          <w:trHeight w:val="543"/>
        </w:trPr>
        <w:tc>
          <w:tcPr>
            <w:tcW w:w="4889" w:type="dxa"/>
          </w:tcPr>
          <w:p w14:paraId="3DB08F1A" w14:textId="14B0AB8C" w:rsidR="00C45D13" w:rsidRDefault="00C45D13" w:rsidP="00C45D13">
            <w:r w:rsidRPr="00C45D13">
              <w:t>Study Design</w:t>
            </w:r>
          </w:p>
        </w:tc>
        <w:tc>
          <w:tcPr>
            <w:tcW w:w="4889" w:type="dxa"/>
          </w:tcPr>
          <w:p w14:paraId="396EABB1" w14:textId="77777777" w:rsidR="00C45D13" w:rsidRDefault="00C45D13" w:rsidP="00C45D13"/>
        </w:tc>
      </w:tr>
      <w:tr w:rsidR="00C45D13" w14:paraId="3548B3C9" w14:textId="77777777" w:rsidTr="00EC4758">
        <w:trPr>
          <w:trHeight w:val="543"/>
        </w:trPr>
        <w:tc>
          <w:tcPr>
            <w:tcW w:w="4889" w:type="dxa"/>
          </w:tcPr>
          <w:p w14:paraId="0BC532D4" w14:textId="713D9EEE" w:rsidR="00C45D13" w:rsidRDefault="00C45D13" w:rsidP="00C45D13">
            <w:r>
              <w:t>Theoretical Framework</w:t>
            </w:r>
          </w:p>
        </w:tc>
        <w:tc>
          <w:tcPr>
            <w:tcW w:w="4889" w:type="dxa"/>
          </w:tcPr>
          <w:p w14:paraId="273B9ED2" w14:textId="77777777" w:rsidR="00C45D13" w:rsidRDefault="00C45D13" w:rsidP="00C45D13"/>
        </w:tc>
      </w:tr>
      <w:tr w:rsidR="00C45D13" w14:paraId="39297EFC" w14:textId="77777777" w:rsidTr="00EC4758">
        <w:trPr>
          <w:trHeight w:val="543"/>
        </w:trPr>
        <w:tc>
          <w:tcPr>
            <w:tcW w:w="4889" w:type="dxa"/>
          </w:tcPr>
          <w:p w14:paraId="4A3BBFE6" w14:textId="77777777" w:rsidR="00C45D13" w:rsidRDefault="00C45D13" w:rsidP="00C45D13">
            <w:r>
              <w:t>Location of study</w:t>
            </w:r>
          </w:p>
          <w:p w14:paraId="405B707C" w14:textId="49D9435C" w:rsidR="00C45D13" w:rsidRDefault="00C45D13" w:rsidP="00C45D13"/>
        </w:tc>
        <w:tc>
          <w:tcPr>
            <w:tcW w:w="4889" w:type="dxa"/>
          </w:tcPr>
          <w:p w14:paraId="0EF71D3E" w14:textId="77777777" w:rsidR="00C45D13" w:rsidRDefault="00C45D13" w:rsidP="00C45D13"/>
        </w:tc>
      </w:tr>
      <w:tr w:rsidR="00C45D13" w14:paraId="3E007534" w14:textId="77777777" w:rsidTr="00EC4758">
        <w:trPr>
          <w:trHeight w:val="543"/>
        </w:trPr>
        <w:tc>
          <w:tcPr>
            <w:tcW w:w="4889" w:type="dxa"/>
          </w:tcPr>
          <w:p w14:paraId="2D765B14" w14:textId="3EE94174" w:rsidR="00C45D13" w:rsidRDefault="00C45D13" w:rsidP="00C45D13">
            <w:r>
              <w:t>Recruitment description</w:t>
            </w:r>
          </w:p>
        </w:tc>
        <w:tc>
          <w:tcPr>
            <w:tcW w:w="4889" w:type="dxa"/>
          </w:tcPr>
          <w:p w14:paraId="3090CC75" w14:textId="77777777" w:rsidR="00C45D13" w:rsidRDefault="00C45D13" w:rsidP="00C45D13"/>
        </w:tc>
      </w:tr>
      <w:tr w:rsidR="00C45D13" w14:paraId="085B2BD7" w14:textId="77777777" w:rsidTr="00EC4758">
        <w:trPr>
          <w:trHeight w:val="543"/>
        </w:trPr>
        <w:tc>
          <w:tcPr>
            <w:tcW w:w="4889" w:type="dxa"/>
          </w:tcPr>
          <w:p w14:paraId="54EF12E2" w14:textId="1DFE3048" w:rsidR="00C45D13" w:rsidRDefault="00C45D13" w:rsidP="00C45D13">
            <w:r w:rsidRPr="00C45D13">
              <w:t xml:space="preserve">For </w:t>
            </w:r>
            <w:r>
              <w:t>Mixed-Distan</w:t>
            </w:r>
            <w:r w:rsidR="00D33F64">
              <w:t>c</w:t>
            </w:r>
            <w:r>
              <w:t>e</w:t>
            </w:r>
            <w:r w:rsidRPr="00C45D13">
              <w:t>, was conducted as</w:t>
            </w:r>
          </w:p>
        </w:tc>
        <w:tc>
          <w:tcPr>
            <w:tcW w:w="4889" w:type="dxa"/>
          </w:tcPr>
          <w:p w14:paraId="2C3BBB95" w14:textId="77777777" w:rsidR="00C45D13" w:rsidRDefault="00D33F64" w:rsidP="00D33F64">
            <w:pPr>
              <w:p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pBdr>
              <w:shd w:val="clear" w:color="auto" w:fill="F4F4F4"/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>Sequential (e.g. in person, then distance, then in person)</w:t>
            </w:r>
          </w:p>
          <w:p w14:paraId="72B4422A" w14:textId="0293501D" w:rsidR="00D33F64" w:rsidRDefault="00D33F64" w:rsidP="00D33F64">
            <w:pPr>
              <w:p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pBdr>
              <w:shd w:val="clear" w:color="auto" w:fill="F4F4F4"/>
            </w:pPr>
            <w:r>
              <w:rPr>
                <w:rFonts w:ascii="Roboto" w:hAnsi="Roboto"/>
                <w:color w:val="2A2A2A"/>
                <w:shd w:val="clear" w:color="auto" w:fill="F4F4F4"/>
              </w:rPr>
              <w:t>Simulation-specific event hybrid</w:t>
            </w:r>
          </w:p>
        </w:tc>
      </w:tr>
      <w:tr w:rsidR="00C45D13" w14:paraId="1B15609E" w14:textId="77777777" w:rsidTr="00EC4758">
        <w:trPr>
          <w:trHeight w:val="543"/>
        </w:trPr>
        <w:tc>
          <w:tcPr>
            <w:tcW w:w="4889" w:type="dxa"/>
          </w:tcPr>
          <w:p w14:paraId="1CCF0B74" w14:textId="7B091BB0" w:rsidR="00C45D13" w:rsidRDefault="00C45D13" w:rsidP="00C45D13">
            <w:r>
              <w:t>Was this research</w:t>
            </w:r>
          </w:p>
        </w:tc>
        <w:tc>
          <w:tcPr>
            <w:tcW w:w="4889" w:type="dxa"/>
          </w:tcPr>
          <w:p w14:paraId="67D55D92" w14:textId="77777777" w:rsidR="00C45D13" w:rsidRDefault="00D33F64" w:rsidP="00C45D13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>ON simulation (studying simulation as a method of modality)</w:t>
            </w:r>
          </w:p>
          <w:p w14:paraId="134E3E96" w14:textId="2BC91AE2" w:rsidR="00D33F64" w:rsidRDefault="00D33F64" w:rsidP="00C45D13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>USING simulation )</w:t>
            </w:r>
            <w:r>
              <w:rPr>
                <w:rFonts w:ascii="Roboto" w:hAnsi="Roboto"/>
                <w:color w:val="2A2A2A"/>
                <w:shd w:val="clear" w:color="auto" w:fill="F4F4F4"/>
              </w:rPr>
              <w:t xml:space="preserve"> </w:t>
            </w:r>
            <w:r>
              <w:rPr>
                <w:rFonts w:ascii="Roboto" w:hAnsi="Roboto"/>
                <w:color w:val="2A2A2A"/>
                <w:shd w:val="clear" w:color="auto" w:fill="F4F4F4"/>
              </w:rPr>
              <w:t>studying another topic through the use of sim)</w:t>
            </w:r>
          </w:p>
          <w:p w14:paraId="5ACC1FC6" w14:textId="51F63395" w:rsidR="00D33F64" w:rsidRDefault="00D33F64" w:rsidP="00C45D13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the answer is both, please indicate “other” and describe)</w:t>
            </w:r>
          </w:p>
          <w:p w14:paraId="4DF7160A" w14:textId="0F6B2F21" w:rsidR="00D33F64" w:rsidRDefault="00D33F64" w:rsidP="00C45D13"/>
        </w:tc>
      </w:tr>
      <w:tr w:rsidR="00C45D13" w14:paraId="782C54C1" w14:textId="77777777" w:rsidTr="00EC4758">
        <w:trPr>
          <w:trHeight w:val="543"/>
        </w:trPr>
        <w:tc>
          <w:tcPr>
            <w:tcW w:w="4889" w:type="dxa"/>
          </w:tcPr>
          <w:p w14:paraId="0BA719F4" w14:textId="052D2935" w:rsidR="00C45D13" w:rsidRDefault="00C45D13" w:rsidP="00C45D13">
            <w:r w:rsidRPr="00C45D13">
              <w:t>Did the intervention include simulation</w:t>
            </w:r>
          </w:p>
        </w:tc>
        <w:tc>
          <w:tcPr>
            <w:tcW w:w="4889" w:type="dxa"/>
          </w:tcPr>
          <w:p w14:paraId="249B62DC" w14:textId="77777777" w:rsidR="00C45D13" w:rsidRDefault="00C45D13" w:rsidP="00C45D13"/>
        </w:tc>
      </w:tr>
      <w:tr w:rsidR="00C45D13" w14:paraId="2FD8C033" w14:textId="77777777" w:rsidTr="00EC4758">
        <w:trPr>
          <w:trHeight w:val="543"/>
        </w:trPr>
        <w:tc>
          <w:tcPr>
            <w:tcW w:w="4889" w:type="dxa"/>
          </w:tcPr>
          <w:p w14:paraId="64736007" w14:textId="040BD49D" w:rsidR="00C45D13" w:rsidRDefault="00C45D13" w:rsidP="00C45D13">
            <w:r w:rsidRPr="00C45D13">
              <w:t>If an experimental design, what differed? What was being studied?</w:t>
            </w:r>
          </w:p>
        </w:tc>
        <w:tc>
          <w:tcPr>
            <w:tcW w:w="4889" w:type="dxa"/>
          </w:tcPr>
          <w:p w14:paraId="3937E1A8" w14:textId="77777777" w:rsidR="00C45D13" w:rsidRDefault="00C45D13" w:rsidP="00C45D13"/>
        </w:tc>
      </w:tr>
      <w:tr w:rsidR="00C45D13" w14:paraId="5E518D8B" w14:textId="77777777" w:rsidTr="00EC4758">
        <w:trPr>
          <w:trHeight w:val="543"/>
        </w:trPr>
        <w:tc>
          <w:tcPr>
            <w:tcW w:w="4889" w:type="dxa"/>
          </w:tcPr>
          <w:p w14:paraId="73ACD656" w14:textId="14D6F881" w:rsidR="00C45D13" w:rsidRDefault="00C45D13" w:rsidP="00C45D13">
            <w:r w:rsidRPr="00C45D13">
              <w:t>If a comparison arm utilized a different simulation modality, please indicate the modality here.</w:t>
            </w:r>
          </w:p>
        </w:tc>
        <w:tc>
          <w:tcPr>
            <w:tcW w:w="4889" w:type="dxa"/>
          </w:tcPr>
          <w:p w14:paraId="48A78978" w14:textId="77777777" w:rsidR="00C45D13" w:rsidRDefault="00C45D13" w:rsidP="00C45D13"/>
        </w:tc>
      </w:tr>
      <w:tr w:rsidR="00C45D13" w14:paraId="0C57C7A0" w14:textId="77777777" w:rsidTr="00EC4758">
        <w:trPr>
          <w:trHeight w:val="543"/>
        </w:trPr>
        <w:tc>
          <w:tcPr>
            <w:tcW w:w="4889" w:type="dxa"/>
          </w:tcPr>
          <w:p w14:paraId="34A314F8" w14:textId="218DD818" w:rsidR="00C45D13" w:rsidRDefault="0097209D" w:rsidP="00C45D13">
            <w:r w:rsidRPr="0097209D">
              <w:t>Simulation modalities used in education</w:t>
            </w:r>
          </w:p>
        </w:tc>
        <w:tc>
          <w:tcPr>
            <w:tcW w:w="4889" w:type="dxa"/>
          </w:tcPr>
          <w:p w14:paraId="6F6838CB" w14:textId="3BAD874A" w:rsidR="00C45D13" w:rsidRDefault="00D33F64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 meaning – education material using sim to support the research) (select all – Some studies may use simulation as part of the education but not directly part of the actual research – indicate here)</w:t>
            </w:r>
          </w:p>
        </w:tc>
      </w:tr>
      <w:tr w:rsidR="00C45D13" w14:paraId="6CE2BF72" w14:textId="77777777" w:rsidTr="00EC4758">
        <w:trPr>
          <w:trHeight w:val="543"/>
        </w:trPr>
        <w:tc>
          <w:tcPr>
            <w:tcW w:w="4889" w:type="dxa"/>
          </w:tcPr>
          <w:p w14:paraId="3F6E2F3D" w14:textId="5D78766C" w:rsidR="00C45D13" w:rsidRDefault="0097209D" w:rsidP="00C45D13">
            <w:r w:rsidRPr="0097209D">
              <w:t>What type(s) was(were) used</w:t>
            </w:r>
          </w:p>
        </w:tc>
        <w:tc>
          <w:tcPr>
            <w:tcW w:w="4889" w:type="dxa"/>
          </w:tcPr>
          <w:p w14:paraId="0117108E" w14:textId="148FE1C5" w:rsidR="00C45D13" w:rsidRDefault="00D33F64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e.g. “</w:t>
            </w:r>
            <w:proofErr w:type="spellStart"/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Leardal</w:t>
            </w:r>
            <w:proofErr w:type="spellEnd"/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 xml:space="preserve"> </w:t>
            </w:r>
            <w:proofErr w:type="spellStart"/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SimMan</w:t>
            </w:r>
            <w:proofErr w:type="spellEnd"/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 xml:space="preserve"> 3G”, name of virtual world, “360-degree videos” etc)</w:t>
            </w:r>
          </w:p>
        </w:tc>
      </w:tr>
      <w:tr w:rsidR="00C45D13" w14:paraId="769BBFBF" w14:textId="77777777" w:rsidTr="00EC4758">
        <w:trPr>
          <w:trHeight w:val="543"/>
        </w:trPr>
        <w:tc>
          <w:tcPr>
            <w:tcW w:w="4889" w:type="dxa"/>
          </w:tcPr>
          <w:p w14:paraId="45F8AF70" w14:textId="21951A3D" w:rsidR="00C45D13" w:rsidRDefault="0097209D" w:rsidP="00C45D13">
            <w:r w:rsidRPr="0097209D">
              <w:t>How was the distance element achieved</w:t>
            </w:r>
          </w:p>
        </w:tc>
        <w:tc>
          <w:tcPr>
            <w:tcW w:w="4889" w:type="dxa"/>
          </w:tcPr>
          <w:p w14:paraId="706F3D9E" w14:textId="77777777" w:rsidR="00C45D13" w:rsidRDefault="00C45D13" w:rsidP="00C45D13"/>
        </w:tc>
      </w:tr>
      <w:tr w:rsidR="00C45D13" w14:paraId="629F0220" w14:textId="77777777" w:rsidTr="00EC4758">
        <w:trPr>
          <w:trHeight w:val="543"/>
        </w:trPr>
        <w:tc>
          <w:tcPr>
            <w:tcW w:w="4889" w:type="dxa"/>
          </w:tcPr>
          <w:p w14:paraId="6E72E26A" w14:textId="3E01F985" w:rsidR="00C45D13" w:rsidRDefault="0097209D" w:rsidP="00C45D13">
            <w:r w:rsidRPr="0097209D">
              <w:t>Details of scenario</w:t>
            </w:r>
          </w:p>
        </w:tc>
        <w:tc>
          <w:tcPr>
            <w:tcW w:w="4889" w:type="dxa"/>
          </w:tcPr>
          <w:p w14:paraId="4864EB2D" w14:textId="77777777" w:rsidR="00C45D13" w:rsidRDefault="00C45D13" w:rsidP="00C45D13"/>
        </w:tc>
      </w:tr>
      <w:tr w:rsidR="00C45D13" w14:paraId="650034C8" w14:textId="77777777" w:rsidTr="00EC4758">
        <w:trPr>
          <w:trHeight w:val="543"/>
        </w:trPr>
        <w:tc>
          <w:tcPr>
            <w:tcW w:w="4889" w:type="dxa"/>
          </w:tcPr>
          <w:p w14:paraId="527B4D24" w14:textId="742A7304" w:rsidR="00C45D13" w:rsidRDefault="0097209D" w:rsidP="00C45D13">
            <w:r w:rsidRPr="0097209D">
              <w:t>Was there a debrief</w:t>
            </w:r>
          </w:p>
        </w:tc>
        <w:tc>
          <w:tcPr>
            <w:tcW w:w="4889" w:type="dxa"/>
          </w:tcPr>
          <w:p w14:paraId="5F4B40C2" w14:textId="77777777" w:rsidR="00C45D13" w:rsidRDefault="00C45D13" w:rsidP="00C45D13"/>
        </w:tc>
      </w:tr>
      <w:tr w:rsidR="00C45D13" w14:paraId="2442006C" w14:textId="77777777" w:rsidTr="00EC4758">
        <w:trPr>
          <w:trHeight w:val="543"/>
        </w:trPr>
        <w:tc>
          <w:tcPr>
            <w:tcW w:w="4889" w:type="dxa"/>
          </w:tcPr>
          <w:p w14:paraId="393FC818" w14:textId="3CA023E9" w:rsidR="00C45D13" w:rsidRDefault="0097209D" w:rsidP="00C45D13">
            <w:r w:rsidRPr="0097209D">
              <w:lastRenderedPageBreak/>
              <w:t>Was a specific debriefing method mentioned?</w:t>
            </w:r>
          </w:p>
        </w:tc>
        <w:tc>
          <w:tcPr>
            <w:tcW w:w="4889" w:type="dxa"/>
          </w:tcPr>
          <w:p w14:paraId="5EEC2486" w14:textId="77777777" w:rsidR="00C45D13" w:rsidRDefault="00C45D13" w:rsidP="00C45D13"/>
        </w:tc>
      </w:tr>
      <w:tr w:rsidR="00C45D13" w14:paraId="7888A4C0" w14:textId="77777777" w:rsidTr="00EC4758">
        <w:trPr>
          <w:trHeight w:val="543"/>
        </w:trPr>
        <w:tc>
          <w:tcPr>
            <w:tcW w:w="4889" w:type="dxa"/>
          </w:tcPr>
          <w:p w14:paraId="10B56A86" w14:textId="61869FE2" w:rsidR="00C45D13" w:rsidRDefault="0097209D" w:rsidP="00C45D13">
            <w:r w:rsidRPr="0097209D">
              <w:t>Details and structure of debriefing if incorporated</w:t>
            </w:r>
          </w:p>
        </w:tc>
        <w:tc>
          <w:tcPr>
            <w:tcW w:w="4889" w:type="dxa"/>
          </w:tcPr>
          <w:p w14:paraId="1AC451F3" w14:textId="221DBB97" w:rsidR="00C45D13" w:rsidRDefault="00D33F64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examples: Which method was used? Was the debriefing structured or semi-structured? Was video used? Which parts were in-person/at a distance? Who conducted the debriefing?)</w:t>
            </w:r>
          </w:p>
        </w:tc>
      </w:tr>
      <w:tr w:rsidR="00C45D13" w14:paraId="2FC1266B" w14:textId="77777777" w:rsidTr="00EC4758">
        <w:trPr>
          <w:trHeight w:val="543"/>
        </w:trPr>
        <w:tc>
          <w:tcPr>
            <w:tcW w:w="4889" w:type="dxa"/>
          </w:tcPr>
          <w:p w14:paraId="3EC54F9A" w14:textId="786C1D8C" w:rsidR="00C45D13" w:rsidRDefault="0097209D" w:rsidP="00C45D13">
            <w:r w:rsidRPr="0097209D">
              <w:t>Was a pictogram used (Education)</w:t>
            </w:r>
          </w:p>
        </w:tc>
        <w:tc>
          <w:tcPr>
            <w:tcW w:w="4889" w:type="dxa"/>
          </w:tcPr>
          <w:p w14:paraId="328B9433" w14:textId="77777777" w:rsidR="00C45D13" w:rsidRDefault="00C45D13" w:rsidP="00C45D13"/>
        </w:tc>
      </w:tr>
      <w:tr w:rsidR="00C45D13" w14:paraId="64885268" w14:textId="77777777" w:rsidTr="00EC4758">
        <w:trPr>
          <w:trHeight w:val="543"/>
        </w:trPr>
        <w:tc>
          <w:tcPr>
            <w:tcW w:w="4889" w:type="dxa"/>
          </w:tcPr>
          <w:p w14:paraId="476EB857" w14:textId="4D737BF5" w:rsidR="00C45D13" w:rsidRDefault="0097209D" w:rsidP="00C45D13">
            <w:r w:rsidRPr="0097209D">
              <w:t>Details and structure of event flow (of the education)</w:t>
            </w:r>
          </w:p>
        </w:tc>
        <w:tc>
          <w:tcPr>
            <w:tcW w:w="4889" w:type="dxa"/>
          </w:tcPr>
          <w:p w14:paraId="7DA2AB08" w14:textId="12B43EFC" w:rsidR="00C45D13" w:rsidRDefault="00D33F64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explained by text)</w:t>
            </w:r>
          </w:p>
        </w:tc>
      </w:tr>
      <w:tr w:rsidR="00C45D13" w14:paraId="1F214BCB" w14:textId="77777777" w:rsidTr="00EC4758">
        <w:trPr>
          <w:trHeight w:val="543"/>
        </w:trPr>
        <w:tc>
          <w:tcPr>
            <w:tcW w:w="4889" w:type="dxa"/>
          </w:tcPr>
          <w:p w14:paraId="458860D9" w14:textId="7D9C60FB" w:rsidR="00C45D13" w:rsidRDefault="0097209D" w:rsidP="00C45D13">
            <w:r w:rsidRPr="0097209D">
              <w:t>Was a pictogram used (Research)</w:t>
            </w:r>
          </w:p>
        </w:tc>
        <w:tc>
          <w:tcPr>
            <w:tcW w:w="4889" w:type="dxa"/>
          </w:tcPr>
          <w:p w14:paraId="1BF84950" w14:textId="77777777" w:rsidR="00C45D13" w:rsidRDefault="00C45D13" w:rsidP="00C45D13"/>
        </w:tc>
      </w:tr>
      <w:tr w:rsidR="00C45D13" w14:paraId="7EDB7CF9" w14:textId="77777777" w:rsidTr="00EC4758">
        <w:trPr>
          <w:trHeight w:val="543"/>
        </w:trPr>
        <w:tc>
          <w:tcPr>
            <w:tcW w:w="4889" w:type="dxa"/>
          </w:tcPr>
          <w:p w14:paraId="4FEE2384" w14:textId="3A03FCE5" w:rsidR="00C45D13" w:rsidRDefault="0097209D" w:rsidP="00C45D13">
            <w:r w:rsidRPr="0097209D">
              <w:t>Details and structure of event flow (of the research)</w:t>
            </w:r>
          </w:p>
        </w:tc>
        <w:tc>
          <w:tcPr>
            <w:tcW w:w="4889" w:type="dxa"/>
          </w:tcPr>
          <w:p w14:paraId="7DD566F3" w14:textId="7D82356D" w:rsidR="00C45D13" w:rsidRDefault="00D33F64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explained by text)</w:t>
            </w:r>
          </w:p>
        </w:tc>
      </w:tr>
      <w:tr w:rsidR="00C45D13" w14:paraId="1B83A8D6" w14:textId="77777777" w:rsidTr="00EC4758">
        <w:trPr>
          <w:trHeight w:val="543"/>
        </w:trPr>
        <w:tc>
          <w:tcPr>
            <w:tcW w:w="4889" w:type="dxa"/>
          </w:tcPr>
          <w:p w14:paraId="0C23C3EF" w14:textId="17461D63" w:rsidR="00C45D13" w:rsidRDefault="0097209D" w:rsidP="00C45D13">
            <w:r w:rsidRPr="0097209D">
              <w:t>What type of measures were chosen</w:t>
            </w:r>
          </w:p>
        </w:tc>
        <w:tc>
          <w:tcPr>
            <w:tcW w:w="4889" w:type="dxa"/>
          </w:tcPr>
          <w:p w14:paraId="53205C59" w14:textId="31D81183" w:rsidR="00C45D13" w:rsidRDefault="00D33F64" w:rsidP="00C45D13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describe names of measures, why were they chosen, how were they adapted, this includes statistical measures as well)</w:t>
            </w:r>
          </w:p>
        </w:tc>
      </w:tr>
      <w:tr w:rsidR="00C45D13" w14:paraId="1A4E04EE" w14:textId="77777777" w:rsidTr="00EC4758">
        <w:trPr>
          <w:trHeight w:val="543"/>
        </w:trPr>
        <w:tc>
          <w:tcPr>
            <w:tcW w:w="4889" w:type="dxa"/>
          </w:tcPr>
          <w:p w14:paraId="27669ABB" w14:textId="0DDEA7E3" w:rsidR="00C45D13" w:rsidRDefault="0097209D" w:rsidP="00C45D13">
            <w:r w:rsidRPr="0097209D">
              <w:t>Was the validity of the measurement tools reported</w:t>
            </w:r>
          </w:p>
        </w:tc>
        <w:tc>
          <w:tcPr>
            <w:tcW w:w="4889" w:type="dxa"/>
          </w:tcPr>
          <w:p w14:paraId="264AAFFB" w14:textId="77777777" w:rsidR="00C45D13" w:rsidRDefault="00C45D13" w:rsidP="00C45D13"/>
        </w:tc>
      </w:tr>
      <w:tr w:rsidR="00C45D13" w14:paraId="21E1DF00" w14:textId="77777777" w:rsidTr="00EC4758">
        <w:trPr>
          <w:trHeight w:val="543"/>
        </w:trPr>
        <w:tc>
          <w:tcPr>
            <w:tcW w:w="4889" w:type="dxa"/>
          </w:tcPr>
          <w:p w14:paraId="7C34CFED" w14:textId="490DA353" w:rsidR="00C45D13" w:rsidRDefault="0097209D" w:rsidP="00C45D13">
            <w:r w:rsidRPr="0097209D">
              <w:t>Was the reliability of measurement tools reported</w:t>
            </w:r>
          </w:p>
        </w:tc>
        <w:tc>
          <w:tcPr>
            <w:tcW w:w="4889" w:type="dxa"/>
          </w:tcPr>
          <w:p w14:paraId="1119B282" w14:textId="77777777" w:rsidR="00C45D13" w:rsidRDefault="00C45D13" w:rsidP="00C45D13"/>
        </w:tc>
      </w:tr>
      <w:tr w:rsidR="0097209D" w14:paraId="44C221AD" w14:textId="77777777" w:rsidTr="00EC4758">
        <w:trPr>
          <w:trHeight w:val="543"/>
        </w:trPr>
        <w:tc>
          <w:tcPr>
            <w:tcW w:w="4889" w:type="dxa"/>
          </w:tcPr>
          <w:p w14:paraId="1249683A" w14:textId="4107306D" w:rsidR="0097209D" w:rsidRDefault="0097209D" w:rsidP="0097209D">
            <w:r w:rsidRPr="0097209D">
              <w:t>Was interrater reliability of raters using the tool reported</w:t>
            </w:r>
          </w:p>
        </w:tc>
        <w:tc>
          <w:tcPr>
            <w:tcW w:w="4889" w:type="dxa"/>
          </w:tcPr>
          <w:p w14:paraId="25303085" w14:textId="77777777" w:rsidR="0097209D" w:rsidRDefault="0097209D" w:rsidP="0097209D"/>
        </w:tc>
      </w:tr>
      <w:tr w:rsidR="0097209D" w14:paraId="32B5B305" w14:textId="77777777" w:rsidTr="00EC4758">
        <w:trPr>
          <w:trHeight w:val="543"/>
        </w:trPr>
        <w:tc>
          <w:tcPr>
            <w:tcW w:w="4889" w:type="dxa"/>
          </w:tcPr>
          <w:p w14:paraId="783B4E57" w14:textId="5E264564" w:rsidR="0097209D" w:rsidRDefault="0097209D" w:rsidP="0097209D">
            <w:r w:rsidRPr="0097209D">
              <w:t>Details of any assessment or program evaluation</w:t>
            </w:r>
          </w:p>
        </w:tc>
        <w:tc>
          <w:tcPr>
            <w:tcW w:w="4889" w:type="dxa"/>
          </w:tcPr>
          <w:p w14:paraId="163963C8" w14:textId="67A932EA" w:rsidR="0097209D" w:rsidRDefault="00D33F64" w:rsidP="0097209D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name of evaluation framework if reported)</w:t>
            </w:r>
          </w:p>
        </w:tc>
      </w:tr>
      <w:tr w:rsidR="0097209D" w14:paraId="1965A569" w14:textId="77777777" w:rsidTr="00EC4758">
        <w:trPr>
          <w:trHeight w:val="543"/>
        </w:trPr>
        <w:tc>
          <w:tcPr>
            <w:tcW w:w="4889" w:type="dxa"/>
          </w:tcPr>
          <w:p w14:paraId="03646654" w14:textId="5859C36B" w:rsidR="0097209D" w:rsidRDefault="0097209D" w:rsidP="0097209D">
            <w:r w:rsidRPr="0097209D">
              <w:t>Adverse events mentioned by authors</w:t>
            </w:r>
          </w:p>
        </w:tc>
        <w:tc>
          <w:tcPr>
            <w:tcW w:w="4889" w:type="dxa"/>
          </w:tcPr>
          <w:p w14:paraId="3DB665A1" w14:textId="77777777" w:rsidR="0097209D" w:rsidRDefault="0097209D" w:rsidP="0097209D"/>
        </w:tc>
      </w:tr>
      <w:tr w:rsidR="0097209D" w14:paraId="56636FF1" w14:textId="77777777" w:rsidTr="00EC4758">
        <w:trPr>
          <w:trHeight w:val="543"/>
        </w:trPr>
        <w:tc>
          <w:tcPr>
            <w:tcW w:w="4889" w:type="dxa"/>
          </w:tcPr>
          <w:p w14:paraId="64B2745F" w14:textId="132DD702" w:rsidR="0097209D" w:rsidRDefault="004C43AA" w:rsidP="0097209D">
            <w:r w:rsidRPr="004C43AA">
              <w:t>Generalizability</w:t>
            </w:r>
          </w:p>
        </w:tc>
        <w:tc>
          <w:tcPr>
            <w:tcW w:w="4889" w:type="dxa"/>
          </w:tcPr>
          <w:p w14:paraId="2D2743DE" w14:textId="362136CA" w:rsidR="0097209D" w:rsidRDefault="00D33F64" w:rsidP="0097209D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In your opinion, are the results generalizable to the larger population? If no, why not?</w:t>
            </w:r>
          </w:p>
        </w:tc>
      </w:tr>
      <w:tr w:rsidR="0097209D" w14:paraId="0C1E2EBB" w14:textId="77777777" w:rsidTr="00EC4758">
        <w:trPr>
          <w:trHeight w:val="543"/>
        </w:trPr>
        <w:tc>
          <w:tcPr>
            <w:tcW w:w="4889" w:type="dxa"/>
          </w:tcPr>
          <w:p w14:paraId="77E00009" w14:textId="278EB63A" w:rsidR="0097209D" w:rsidRDefault="004C43AA" w:rsidP="0097209D">
            <w:r w:rsidRPr="004C43AA">
              <w:t>Themes identified by authors</w:t>
            </w:r>
          </w:p>
        </w:tc>
        <w:tc>
          <w:tcPr>
            <w:tcW w:w="4889" w:type="dxa"/>
          </w:tcPr>
          <w:p w14:paraId="676E4371" w14:textId="22B664AB" w:rsidR="0097209D" w:rsidRDefault="00D33F64" w:rsidP="0097209D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e.g. if they have chosen just a part of the results to be included AND they list other themes/results. Note if there is a table.</w:t>
            </w:r>
          </w:p>
        </w:tc>
      </w:tr>
      <w:tr w:rsidR="0097209D" w14:paraId="33011473" w14:textId="77777777" w:rsidTr="00EC4758">
        <w:trPr>
          <w:trHeight w:val="543"/>
        </w:trPr>
        <w:tc>
          <w:tcPr>
            <w:tcW w:w="4889" w:type="dxa"/>
          </w:tcPr>
          <w:p w14:paraId="21A00347" w14:textId="4BA404B4" w:rsidR="0097209D" w:rsidRDefault="004C43AA" w:rsidP="0097209D">
            <w:r w:rsidRPr="004C43AA">
              <w:t>Kirkpatrick level</w:t>
            </w:r>
          </w:p>
        </w:tc>
        <w:tc>
          <w:tcPr>
            <w:tcW w:w="4889" w:type="dxa"/>
          </w:tcPr>
          <w:p w14:paraId="2315E23E" w14:textId="7E6962AC" w:rsidR="0097209D" w:rsidRDefault="00D33F64" w:rsidP="0097209D">
            <w:pP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 xml:space="preserve">(if there are no outcomes, should be excluded; does not need to be explicitly reported, please assign level of outcomes) select all </w:t>
            </w:r>
            <w:hyperlink r:id="rId5" w:history="1">
              <w:r w:rsidRPr="009A0186">
                <w:rPr>
                  <w:rStyle w:val="Hyperlink"/>
                  <w:rFonts w:ascii="Roboto" w:hAnsi="Roboto"/>
                  <w:sz w:val="21"/>
                  <w:szCs w:val="21"/>
                  <w:shd w:val="clear" w:color="auto" w:fill="F4F4F4"/>
                </w:rPr>
                <w:t>https://www.kirkpatrickpartners.com/the-kirkpatrick-model/</w:t>
              </w:r>
            </w:hyperlink>
          </w:p>
          <w:p w14:paraId="5C5CC15B" w14:textId="77777777" w:rsidR="00D33F64" w:rsidRDefault="00D33F64" w:rsidP="0097209D">
            <w:pP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</w:pPr>
          </w:p>
          <w:p w14:paraId="42E8CE6E" w14:textId="77777777" w:rsidR="00D33F64" w:rsidRDefault="00D33F64" w:rsidP="0097209D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 xml:space="preserve">Level 1: Reactions (Did you enjoy this? The degree to which participants find the training </w:t>
            </w:r>
            <w:proofErr w:type="spellStart"/>
            <w:r>
              <w:rPr>
                <w:rFonts w:ascii="Roboto" w:hAnsi="Roboto"/>
                <w:color w:val="2A2A2A"/>
                <w:shd w:val="clear" w:color="auto" w:fill="F4F4F4"/>
              </w:rPr>
              <w:t>favorable</w:t>
            </w:r>
            <w:proofErr w:type="spellEnd"/>
            <w:r>
              <w:rPr>
                <w:rFonts w:ascii="Roboto" w:hAnsi="Roboto"/>
                <w:color w:val="2A2A2A"/>
                <w:shd w:val="clear" w:color="auto" w:fill="F4F4F4"/>
              </w:rPr>
              <w:t>, engaging, and relevant to their jobs)</w:t>
            </w:r>
          </w:p>
          <w:p w14:paraId="7659FA99" w14:textId="77777777" w:rsidR="00D33F64" w:rsidRDefault="00D33F64" w:rsidP="0097209D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>Level 2: Knowledge, Skills, Attitudes (change in attitude), &amp; Other (how task is done?) (The degree to which participants acquire the intended knowledge, skills, attitude, confidence, and commitment based on their participation in the training)</w:t>
            </w:r>
          </w:p>
          <w:p w14:paraId="6C8E67E3" w14:textId="70FB64AC" w:rsidR="00D33F64" w:rsidRDefault="00D33F64" w:rsidP="0097209D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lastRenderedPageBreak/>
              <w:t xml:space="preserve">Level 3: </w:t>
            </w:r>
            <w:proofErr w:type="spellStart"/>
            <w:r>
              <w:rPr>
                <w:rFonts w:ascii="Roboto" w:hAnsi="Roboto"/>
                <w:color w:val="2A2A2A"/>
                <w:shd w:val="clear" w:color="auto" w:fill="F4F4F4"/>
              </w:rPr>
              <w:t>Behavioral</w:t>
            </w:r>
            <w:proofErr w:type="spellEnd"/>
            <w:r>
              <w:rPr>
                <w:rFonts w:ascii="Roboto" w:hAnsi="Roboto"/>
                <w:color w:val="2A2A2A"/>
                <w:shd w:val="clear" w:color="auto" w:fill="F4F4F4"/>
              </w:rPr>
              <w:t xml:space="preserve"> (change in </w:t>
            </w:r>
            <w:proofErr w:type="spellStart"/>
            <w:r>
              <w:rPr>
                <w:rFonts w:ascii="Roboto" w:hAnsi="Roboto"/>
                <w:color w:val="2A2A2A"/>
                <w:shd w:val="clear" w:color="auto" w:fill="F4F4F4"/>
              </w:rPr>
              <w:t>behaviors</w:t>
            </w:r>
            <w:proofErr w:type="spellEnd"/>
            <w:r>
              <w:rPr>
                <w:rFonts w:ascii="Roboto" w:hAnsi="Roboto"/>
                <w:color w:val="2A2A2A"/>
                <w:shd w:val="clear" w:color="auto" w:fill="F4F4F4"/>
              </w:rPr>
              <w:t>, the degree to which participants apply what they learned during training when they are back on the job)</w:t>
            </w:r>
          </w:p>
          <w:p w14:paraId="32AE0A01" w14:textId="02446945" w:rsidR="00D33F64" w:rsidRDefault="00D33F64" w:rsidP="0097209D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>Level 4: Translational/Patient Outcome (The degree to which targeted outcomes occur as a result of the training and the support and accountability package)</w:t>
            </w:r>
          </w:p>
          <w:p w14:paraId="08F826EA" w14:textId="6FD30543" w:rsidR="00D33F64" w:rsidRDefault="00D33F64" w:rsidP="0097209D">
            <w:pPr>
              <w:rPr>
                <w:rFonts w:ascii="Roboto" w:hAnsi="Roboto"/>
                <w:color w:val="2A2A2A"/>
                <w:shd w:val="clear" w:color="auto" w:fill="F4F4F4"/>
              </w:rPr>
            </w:pPr>
            <w:r>
              <w:rPr>
                <w:rFonts w:ascii="Roboto" w:hAnsi="Roboto"/>
                <w:color w:val="2A2A2A"/>
                <w:shd w:val="clear" w:color="auto" w:fill="F4F4F4"/>
              </w:rPr>
              <w:t xml:space="preserve">Level 5: Systems/Organization/Team Measures/ROI/Employee Satisfaction/Care (not original </w:t>
            </w:r>
            <w:proofErr w:type="spellStart"/>
            <w:r>
              <w:rPr>
                <w:rFonts w:ascii="Roboto" w:hAnsi="Roboto"/>
                <w:color w:val="2A2A2A"/>
                <w:shd w:val="clear" w:color="auto" w:fill="F4F4F4"/>
              </w:rPr>
              <w:t>kirkpatrick</w:t>
            </w:r>
            <w:proofErr w:type="spellEnd"/>
            <w:r>
              <w:rPr>
                <w:rFonts w:ascii="Roboto" w:hAnsi="Roboto"/>
                <w:color w:val="2A2A2A"/>
                <w:shd w:val="clear" w:color="auto" w:fill="F4F4F4"/>
              </w:rPr>
              <w:t>–only if this is reported, there is controversy in literature as to what level 5 is)</w:t>
            </w:r>
          </w:p>
          <w:p w14:paraId="12AA86C6" w14:textId="127AC842" w:rsidR="00D33F64" w:rsidRDefault="00D33F64" w:rsidP="0097209D"/>
        </w:tc>
      </w:tr>
      <w:tr w:rsidR="0097209D" w14:paraId="180B1F0A" w14:textId="77777777" w:rsidTr="00EC4758">
        <w:trPr>
          <w:trHeight w:val="543"/>
        </w:trPr>
        <w:tc>
          <w:tcPr>
            <w:tcW w:w="4889" w:type="dxa"/>
          </w:tcPr>
          <w:p w14:paraId="47EADDC9" w14:textId="5587F7C4" w:rsidR="0097209D" w:rsidRDefault="004C43AA" w:rsidP="0097209D">
            <w:r w:rsidRPr="004C43AA">
              <w:lastRenderedPageBreak/>
              <w:t>What were the outcomes/findings</w:t>
            </w:r>
          </w:p>
        </w:tc>
        <w:tc>
          <w:tcPr>
            <w:tcW w:w="4889" w:type="dxa"/>
          </w:tcPr>
          <w:p w14:paraId="184B33B3" w14:textId="751A402B" w:rsidR="0097209D" w:rsidRDefault="00D33F64" w:rsidP="0097209D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note if there is a table)</w:t>
            </w:r>
          </w:p>
        </w:tc>
      </w:tr>
      <w:tr w:rsidR="0097209D" w14:paraId="47EFC36E" w14:textId="77777777" w:rsidTr="00EC4758">
        <w:trPr>
          <w:trHeight w:val="543"/>
        </w:trPr>
        <w:tc>
          <w:tcPr>
            <w:tcW w:w="4889" w:type="dxa"/>
          </w:tcPr>
          <w:p w14:paraId="220596A5" w14:textId="58E6BBB6" w:rsidR="0097209D" w:rsidRDefault="004C43AA" w:rsidP="0097209D">
            <w:r w:rsidRPr="004C43AA">
              <w:t>Simulation factors that may have led to positive outcomes identified by authors</w:t>
            </w:r>
          </w:p>
        </w:tc>
        <w:tc>
          <w:tcPr>
            <w:tcW w:w="4889" w:type="dxa"/>
          </w:tcPr>
          <w:p w14:paraId="4B70F83B" w14:textId="77777777" w:rsidR="0097209D" w:rsidRDefault="0097209D" w:rsidP="0097209D"/>
        </w:tc>
      </w:tr>
      <w:tr w:rsidR="0097209D" w14:paraId="1294501C" w14:textId="77777777" w:rsidTr="00EC4758">
        <w:trPr>
          <w:trHeight w:val="543"/>
        </w:trPr>
        <w:tc>
          <w:tcPr>
            <w:tcW w:w="4889" w:type="dxa"/>
          </w:tcPr>
          <w:p w14:paraId="3E8C6A27" w14:textId="1F631738" w:rsidR="0097209D" w:rsidRDefault="004C43AA" w:rsidP="0097209D">
            <w:r w:rsidRPr="004C43AA">
              <w:t>Simulation factors that may have led to negative outcomes identified by authors</w:t>
            </w:r>
          </w:p>
        </w:tc>
        <w:tc>
          <w:tcPr>
            <w:tcW w:w="4889" w:type="dxa"/>
          </w:tcPr>
          <w:p w14:paraId="2BD12C11" w14:textId="77777777" w:rsidR="0097209D" w:rsidRDefault="0097209D" w:rsidP="0097209D"/>
        </w:tc>
      </w:tr>
      <w:tr w:rsidR="0097209D" w14:paraId="13F52C12" w14:textId="77777777" w:rsidTr="00EC4758">
        <w:trPr>
          <w:trHeight w:val="543"/>
        </w:trPr>
        <w:tc>
          <w:tcPr>
            <w:tcW w:w="4889" w:type="dxa"/>
          </w:tcPr>
          <w:p w14:paraId="04B36539" w14:textId="1C9AA792" w:rsidR="0097209D" w:rsidRDefault="004C43AA" w:rsidP="0097209D">
            <w:r w:rsidRPr="004C43AA">
              <w:t>Implications identified</w:t>
            </w:r>
          </w:p>
        </w:tc>
        <w:tc>
          <w:tcPr>
            <w:tcW w:w="4889" w:type="dxa"/>
          </w:tcPr>
          <w:p w14:paraId="713EDEC5" w14:textId="77777777" w:rsidR="0097209D" w:rsidRDefault="0097209D" w:rsidP="0097209D"/>
        </w:tc>
      </w:tr>
      <w:tr w:rsidR="0097209D" w14:paraId="509A0961" w14:textId="77777777" w:rsidTr="00EC4758">
        <w:trPr>
          <w:trHeight w:val="543"/>
        </w:trPr>
        <w:tc>
          <w:tcPr>
            <w:tcW w:w="4889" w:type="dxa"/>
          </w:tcPr>
          <w:p w14:paraId="0EFFA927" w14:textId="12B2FB9B" w:rsidR="0097209D" w:rsidRDefault="004C43AA" w:rsidP="0097209D">
            <w:r w:rsidRPr="004C43AA">
              <w:t>Challenges encountered during research and reported by authors</w:t>
            </w:r>
          </w:p>
        </w:tc>
        <w:tc>
          <w:tcPr>
            <w:tcW w:w="4889" w:type="dxa"/>
          </w:tcPr>
          <w:p w14:paraId="0108FB36" w14:textId="77777777" w:rsidR="0097209D" w:rsidRDefault="0097209D" w:rsidP="0097209D"/>
        </w:tc>
      </w:tr>
      <w:tr w:rsidR="0097209D" w14:paraId="0E58FC9E" w14:textId="77777777" w:rsidTr="00EC4758">
        <w:trPr>
          <w:trHeight w:val="543"/>
        </w:trPr>
        <w:tc>
          <w:tcPr>
            <w:tcW w:w="4889" w:type="dxa"/>
          </w:tcPr>
          <w:p w14:paraId="745AE25F" w14:textId="6529EA0E" w:rsidR="0097209D" w:rsidRDefault="004C43AA" w:rsidP="0097209D">
            <w:r w:rsidRPr="004C43AA">
              <w:t>Strengths of study design as reported by authors</w:t>
            </w:r>
          </w:p>
        </w:tc>
        <w:tc>
          <w:tcPr>
            <w:tcW w:w="4889" w:type="dxa"/>
          </w:tcPr>
          <w:p w14:paraId="5DAB43E8" w14:textId="77777777" w:rsidR="0097209D" w:rsidRDefault="0097209D" w:rsidP="0097209D"/>
        </w:tc>
      </w:tr>
      <w:tr w:rsidR="0097209D" w14:paraId="3BBDC959" w14:textId="77777777" w:rsidTr="00EC4758">
        <w:trPr>
          <w:trHeight w:val="543"/>
        </w:trPr>
        <w:tc>
          <w:tcPr>
            <w:tcW w:w="4889" w:type="dxa"/>
          </w:tcPr>
          <w:p w14:paraId="63C6917B" w14:textId="0E0E963C" w:rsidR="0097209D" w:rsidRDefault="004C43AA" w:rsidP="0097209D">
            <w:r w:rsidRPr="004C43AA">
              <w:t>Other strengths of study design as assessed by you and not reported in article</w:t>
            </w:r>
          </w:p>
        </w:tc>
        <w:tc>
          <w:tcPr>
            <w:tcW w:w="4889" w:type="dxa"/>
          </w:tcPr>
          <w:p w14:paraId="53C806E8" w14:textId="77777777" w:rsidR="0097209D" w:rsidRDefault="0097209D" w:rsidP="0097209D"/>
        </w:tc>
      </w:tr>
      <w:tr w:rsidR="0097209D" w14:paraId="33430651" w14:textId="77777777" w:rsidTr="00EC4758">
        <w:trPr>
          <w:trHeight w:val="543"/>
        </w:trPr>
        <w:tc>
          <w:tcPr>
            <w:tcW w:w="4889" w:type="dxa"/>
          </w:tcPr>
          <w:p w14:paraId="7FDFD8B3" w14:textId="0E95771E" w:rsidR="0097209D" w:rsidRDefault="004C43AA" w:rsidP="0097209D">
            <w:r w:rsidRPr="004C43AA">
              <w:t>Limitations as reported by authors</w:t>
            </w:r>
          </w:p>
        </w:tc>
        <w:tc>
          <w:tcPr>
            <w:tcW w:w="4889" w:type="dxa"/>
          </w:tcPr>
          <w:p w14:paraId="49894C5A" w14:textId="77777777" w:rsidR="0097209D" w:rsidRDefault="0097209D" w:rsidP="0097209D"/>
        </w:tc>
      </w:tr>
      <w:tr w:rsidR="0097209D" w14:paraId="48061923" w14:textId="77777777" w:rsidTr="00EC4758">
        <w:trPr>
          <w:trHeight w:val="543"/>
        </w:trPr>
        <w:tc>
          <w:tcPr>
            <w:tcW w:w="4889" w:type="dxa"/>
          </w:tcPr>
          <w:p w14:paraId="5D94B5CE" w14:textId="33F48F9B" w:rsidR="0097209D" w:rsidRDefault="004C43AA" w:rsidP="0097209D">
            <w:r w:rsidRPr="004C43AA">
              <w:t>Other limitations as assessed by you and not reported in article</w:t>
            </w:r>
          </w:p>
        </w:tc>
        <w:tc>
          <w:tcPr>
            <w:tcW w:w="4889" w:type="dxa"/>
          </w:tcPr>
          <w:p w14:paraId="2D0F88F6" w14:textId="77777777" w:rsidR="0097209D" w:rsidRDefault="0097209D" w:rsidP="0097209D"/>
        </w:tc>
      </w:tr>
      <w:tr w:rsidR="0097209D" w14:paraId="4C9C99A6" w14:textId="77777777" w:rsidTr="00EC4758">
        <w:trPr>
          <w:trHeight w:val="543"/>
        </w:trPr>
        <w:tc>
          <w:tcPr>
            <w:tcW w:w="4889" w:type="dxa"/>
          </w:tcPr>
          <w:p w14:paraId="3036DF36" w14:textId="65AB2E73" w:rsidR="0097209D" w:rsidRDefault="004C43AA" w:rsidP="0097209D">
            <w:r w:rsidRPr="004C43AA">
              <w:t>Areas of future study identified by authors</w:t>
            </w:r>
          </w:p>
        </w:tc>
        <w:tc>
          <w:tcPr>
            <w:tcW w:w="4889" w:type="dxa"/>
          </w:tcPr>
          <w:p w14:paraId="441DF714" w14:textId="77777777" w:rsidR="0097209D" w:rsidRDefault="0097209D" w:rsidP="0097209D"/>
        </w:tc>
      </w:tr>
      <w:tr w:rsidR="0097209D" w14:paraId="559364CE" w14:textId="77777777" w:rsidTr="00EC4758">
        <w:trPr>
          <w:trHeight w:val="543"/>
        </w:trPr>
        <w:tc>
          <w:tcPr>
            <w:tcW w:w="4889" w:type="dxa"/>
          </w:tcPr>
          <w:p w14:paraId="35FD091A" w14:textId="135E1EB9" w:rsidR="0097209D" w:rsidRDefault="004C43AA" w:rsidP="0097209D">
            <w:r w:rsidRPr="004C43AA">
              <w:t>Did they mention that the studies were registered</w:t>
            </w:r>
          </w:p>
        </w:tc>
        <w:tc>
          <w:tcPr>
            <w:tcW w:w="4889" w:type="dxa"/>
          </w:tcPr>
          <w:p w14:paraId="4752FBD1" w14:textId="77777777" w:rsidR="0097209D" w:rsidRDefault="0097209D" w:rsidP="0097209D"/>
        </w:tc>
      </w:tr>
      <w:tr w:rsidR="0097209D" w14:paraId="282DF1EC" w14:textId="77777777" w:rsidTr="00EC4758">
        <w:trPr>
          <w:trHeight w:val="543"/>
        </w:trPr>
        <w:tc>
          <w:tcPr>
            <w:tcW w:w="4889" w:type="dxa"/>
          </w:tcPr>
          <w:p w14:paraId="5A751C99" w14:textId="2A5B5778" w:rsidR="0097209D" w:rsidRDefault="004C43AA" w:rsidP="0097209D">
            <w:r w:rsidRPr="004C43AA">
              <w:t>Did they mention if there were protocols approved or published prior to study</w:t>
            </w:r>
          </w:p>
        </w:tc>
        <w:tc>
          <w:tcPr>
            <w:tcW w:w="4889" w:type="dxa"/>
          </w:tcPr>
          <w:p w14:paraId="59D70028" w14:textId="77777777" w:rsidR="0097209D" w:rsidRDefault="0097209D" w:rsidP="0097209D"/>
        </w:tc>
      </w:tr>
      <w:tr w:rsidR="0097209D" w14:paraId="5A7C280D" w14:textId="77777777" w:rsidTr="00EC4758">
        <w:trPr>
          <w:trHeight w:val="543"/>
        </w:trPr>
        <w:tc>
          <w:tcPr>
            <w:tcW w:w="4889" w:type="dxa"/>
          </w:tcPr>
          <w:p w14:paraId="1F10829A" w14:textId="7D403EE9" w:rsidR="0097209D" w:rsidRDefault="004C43AA" w:rsidP="0097209D">
            <w:r w:rsidRPr="004C43AA">
              <w:t>Was this submitted for IRB/ethics board review</w:t>
            </w:r>
          </w:p>
        </w:tc>
        <w:tc>
          <w:tcPr>
            <w:tcW w:w="4889" w:type="dxa"/>
          </w:tcPr>
          <w:p w14:paraId="576F0E15" w14:textId="77777777" w:rsidR="0097209D" w:rsidRDefault="0097209D" w:rsidP="0097209D"/>
        </w:tc>
      </w:tr>
      <w:tr w:rsidR="0097209D" w14:paraId="74A0C5E5" w14:textId="77777777" w:rsidTr="00EC4758">
        <w:trPr>
          <w:trHeight w:val="543"/>
        </w:trPr>
        <w:tc>
          <w:tcPr>
            <w:tcW w:w="4889" w:type="dxa"/>
          </w:tcPr>
          <w:p w14:paraId="0F35193C" w14:textId="7FFA3E84" w:rsidR="0097209D" w:rsidRDefault="004C43AA" w:rsidP="0097209D">
            <w:r w:rsidRPr="004C43AA">
              <w:t>Was there funding for this study</w:t>
            </w:r>
          </w:p>
        </w:tc>
        <w:tc>
          <w:tcPr>
            <w:tcW w:w="4889" w:type="dxa"/>
          </w:tcPr>
          <w:p w14:paraId="0315C12E" w14:textId="7847917B" w:rsidR="0097209D" w:rsidRDefault="00D33F64" w:rsidP="0097209D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F YES, please indicate "other" and describe funding</w:t>
            </w:r>
          </w:p>
        </w:tc>
      </w:tr>
      <w:tr w:rsidR="0097209D" w14:paraId="376B68D4" w14:textId="77777777" w:rsidTr="00EC4758">
        <w:trPr>
          <w:trHeight w:val="543"/>
        </w:trPr>
        <w:tc>
          <w:tcPr>
            <w:tcW w:w="4889" w:type="dxa"/>
          </w:tcPr>
          <w:p w14:paraId="245A9B0E" w14:textId="7CEAD925" w:rsidR="0097209D" w:rsidRDefault="004C43AA" w:rsidP="0097209D">
            <w:r w:rsidRPr="004C43AA">
              <w:t>Did the authors state that reporting guidelines were used</w:t>
            </w:r>
          </w:p>
        </w:tc>
        <w:tc>
          <w:tcPr>
            <w:tcW w:w="4889" w:type="dxa"/>
          </w:tcPr>
          <w:p w14:paraId="42FB229B" w14:textId="77777777" w:rsidR="0097209D" w:rsidRDefault="0097209D" w:rsidP="0097209D"/>
        </w:tc>
      </w:tr>
      <w:tr w:rsidR="0097209D" w14:paraId="002C5634" w14:textId="77777777" w:rsidTr="00EC4758">
        <w:trPr>
          <w:trHeight w:val="543"/>
        </w:trPr>
        <w:tc>
          <w:tcPr>
            <w:tcW w:w="4889" w:type="dxa"/>
          </w:tcPr>
          <w:p w14:paraId="007BD3F3" w14:textId="35C5AD44" w:rsidR="0097209D" w:rsidRDefault="004C43AA" w:rsidP="0097209D">
            <w:r w:rsidRPr="004C43AA">
              <w:t>Were other reporting guidelines used</w:t>
            </w:r>
          </w:p>
        </w:tc>
        <w:tc>
          <w:tcPr>
            <w:tcW w:w="4889" w:type="dxa"/>
          </w:tcPr>
          <w:p w14:paraId="297ECA87" w14:textId="041321C2" w:rsidR="0097209D" w:rsidRDefault="00D33F64" w:rsidP="0097209D">
            <w:r>
              <w:rPr>
                <w:rFonts w:ascii="Roboto" w:hAnsi="Roboto"/>
                <w:color w:val="2A2A2A"/>
                <w:sz w:val="21"/>
                <w:szCs w:val="21"/>
                <w:shd w:val="clear" w:color="auto" w:fill="F4F4F4"/>
              </w:rPr>
              <w:t>(If Yes, use Other and write which guidelines used)</w:t>
            </w:r>
          </w:p>
        </w:tc>
      </w:tr>
      <w:tr w:rsidR="004C43AA" w14:paraId="0F895D2B" w14:textId="77777777" w:rsidTr="00566594">
        <w:trPr>
          <w:trHeight w:val="543"/>
        </w:trPr>
        <w:tc>
          <w:tcPr>
            <w:tcW w:w="9778" w:type="dxa"/>
            <w:gridSpan w:val="2"/>
          </w:tcPr>
          <w:p w14:paraId="1EBE8F3A" w14:textId="2AECDBE6" w:rsidR="004C43AA" w:rsidRDefault="004C43AA" w:rsidP="0097209D">
            <w:r>
              <w:t>QUALITY ASSESSMENT</w:t>
            </w:r>
          </w:p>
        </w:tc>
      </w:tr>
      <w:tr w:rsidR="0097209D" w14:paraId="5EEA6B98" w14:textId="77777777" w:rsidTr="00EC4758">
        <w:trPr>
          <w:trHeight w:val="543"/>
        </w:trPr>
        <w:tc>
          <w:tcPr>
            <w:tcW w:w="4889" w:type="dxa"/>
          </w:tcPr>
          <w:p w14:paraId="2000D08B" w14:textId="0BC83D9D" w:rsidR="0097209D" w:rsidRDefault="004C43AA" w:rsidP="0097209D">
            <w:r>
              <w:lastRenderedPageBreak/>
              <w:t>Tool Used</w:t>
            </w:r>
          </w:p>
        </w:tc>
        <w:tc>
          <w:tcPr>
            <w:tcW w:w="4889" w:type="dxa"/>
          </w:tcPr>
          <w:p w14:paraId="50B974D4" w14:textId="77777777" w:rsidR="0097209D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RCT (CASP)</w:t>
            </w:r>
          </w:p>
          <w:p w14:paraId="6337E966" w14:textId="77777777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Systematic Review (CASP)</w:t>
            </w:r>
          </w:p>
          <w:p w14:paraId="62DB4A2B" w14:textId="77777777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Qualitative (CASP)</w:t>
            </w:r>
          </w:p>
          <w:p w14:paraId="0C8B280A" w14:textId="25D3F12D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Cohort (CASP)</w:t>
            </w:r>
          </w:p>
          <w:p w14:paraId="771D63C8" w14:textId="063FA05C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Diagnostic (CASP)</w:t>
            </w:r>
          </w:p>
          <w:p w14:paraId="701CB8BB" w14:textId="6395139E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Case Control (CASP)</w:t>
            </w:r>
          </w:p>
          <w:p w14:paraId="2691F292" w14:textId="6464536F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Clinical Prediction (CASP)</w:t>
            </w:r>
          </w:p>
          <w:p w14:paraId="5C786EB5" w14:textId="77777777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Economic Evaluation (CASP)</w:t>
            </w:r>
          </w:p>
          <w:p w14:paraId="11634314" w14:textId="77777777" w:rsidR="00760B79" w:rsidRDefault="00760B79" w:rsidP="0097209D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Before &amp; After with no control (NIH)</w:t>
            </w:r>
          </w:p>
          <w:p w14:paraId="5A4D34AB" w14:textId="4841D4B1" w:rsidR="00760B79" w:rsidRDefault="00760B79" w:rsidP="0097209D">
            <w:r>
              <w:rPr>
                <w:rFonts w:ascii="Roboto" w:hAnsi="Roboto"/>
                <w:color w:val="707070"/>
                <w:shd w:val="clear" w:color="auto" w:fill="FFFFFF"/>
              </w:rPr>
              <w:t>Other</w:t>
            </w:r>
          </w:p>
        </w:tc>
      </w:tr>
      <w:tr w:rsidR="004C43AA" w14:paraId="253D2AB9" w14:textId="77777777" w:rsidTr="00EC4758">
        <w:trPr>
          <w:trHeight w:val="543"/>
        </w:trPr>
        <w:tc>
          <w:tcPr>
            <w:tcW w:w="4889" w:type="dxa"/>
          </w:tcPr>
          <w:p w14:paraId="1C2C4650" w14:textId="308B0FB7" w:rsidR="004C43AA" w:rsidRDefault="004C43AA" w:rsidP="004C43AA">
            <w:r>
              <w:t>Total Yes’s</w:t>
            </w:r>
          </w:p>
        </w:tc>
        <w:tc>
          <w:tcPr>
            <w:tcW w:w="4889" w:type="dxa"/>
          </w:tcPr>
          <w:p w14:paraId="69921BB0" w14:textId="1977C6D8" w:rsidR="004C43AA" w:rsidRDefault="00760B79" w:rsidP="004C43AA">
            <w:r>
              <w:rPr>
                <w:rFonts w:ascii="Roboto" w:hAnsi="Roboto"/>
                <w:i/>
                <w:iCs/>
                <w:color w:val="C0BCBC"/>
                <w:shd w:val="clear" w:color="auto" w:fill="F4F4F4"/>
              </w:rPr>
              <w:t>Extractors will also be able to add supporting text to justify their judgements</w:t>
            </w:r>
          </w:p>
        </w:tc>
      </w:tr>
      <w:tr w:rsidR="004C43AA" w14:paraId="44859DDA" w14:textId="77777777" w:rsidTr="00EC4758">
        <w:trPr>
          <w:trHeight w:val="543"/>
        </w:trPr>
        <w:tc>
          <w:tcPr>
            <w:tcW w:w="4889" w:type="dxa"/>
          </w:tcPr>
          <w:p w14:paraId="2548CB58" w14:textId="6677C64C" w:rsidR="004C43AA" w:rsidRDefault="004C43AA" w:rsidP="004C43AA">
            <w:r>
              <w:t xml:space="preserve">Total number of items </w:t>
            </w:r>
            <w:r>
              <w:t xml:space="preserve">on tool </w:t>
            </w:r>
            <w:r>
              <w:t>used</w:t>
            </w:r>
          </w:p>
        </w:tc>
        <w:tc>
          <w:tcPr>
            <w:tcW w:w="4889" w:type="dxa"/>
          </w:tcPr>
          <w:p w14:paraId="74ADA451" w14:textId="4B75540E" w:rsidR="004C43AA" w:rsidRDefault="00760B79" w:rsidP="004C43AA">
            <w:r>
              <w:rPr>
                <w:rFonts w:ascii="Roboto" w:hAnsi="Roboto"/>
                <w:i/>
                <w:iCs/>
                <w:color w:val="C0BCBC"/>
                <w:shd w:val="clear" w:color="auto" w:fill="F4F4F4"/>
              </w:rPr>
              <w:t>Extractors will also be able to add supporting text to justify their judgements</w:t>
            </w:r>
          </w:p>
        </w:tc>
      </w:tr>
      <w:tr w:rsidR="004C43AA" w14:paraId="6DA6209B" w14:textId="77777777" w:rsidTr="00EC4758">
        <w:trPr>
          <w:trHeight w:val="543"/>
        </w:trPr>
        <w:tc>
          <w:tcPr>
            <w:tcW w:w="4889" w:type="dxa"/>
          </w:tcPr>
          <w:p w14:paraId="09AD3DE3" w14:textId="6FA39E50" w:rsidR="004C43AA" w:rsidRDefault="004C43AA" w:rsidP="004C43AA">
            <w:r>
              <w:t>Overall Appraisal</w:t>
            </w:r>
          </w:p>
        </w:tc>
        <w:tc>
          <w:tcPr>
            <w:tcW w:w="4889" w:type="dxa"/>
          </w:tcPr>
          <w:p w14:paraId="18A15882" w14:textId="77777777" w:rsidR="004C43AA" w:rsidRDefault="00760B79" w:rsidP="004C43AA">
            <w:pPr>
              <w:rPr>
                <w:rFonts w:ascii="Roboto" w:hAnsi="Roboto"/>
                <w:color w:val="707070"/>
                <w:shd w:val="clear" w:color="auto" w:fill="FFFFFF"/>
              </w:rPr>
            </w:pPr>
            <w:r>
              <w:rPr>
                <w:rFonts w:ascii="Roboto" w:hAnsi="Roboto"/>
                <w:color w:val="707070"/>
                <w:shd w:val="clear" w:color="auto" w:fill="FFFFFF"/>
              </w:rPr>
              <w:t>Quality is good, findings credible = include</w:t>
            </w:r>
          </w:p>
          <w:p w14:paraId="562BE968" w14:textId="0C3D461C" w:rsidR="00760B79" w:rsidRDefault="00760B79" w:rsidP="004C43AA">
            <w:r>
              <w:rPr>
                <w:rFonts w:ascii="Roboto" w:hAnsi="Roboto"/>
                <w:color w:val="707070"/>
                <w:shd w:val="clear" w:color="auto" w:fill="FFFFFF"/>
              </w:rPr>
              <w:t>Quality is not good, findings not credible = do not include</w:t>
            </w:r>
          </w:p>
        </w:tc>
      </w:tr>
      <w:tr w:rsidR="004C43AA" w14:paraId="22C84771" w14:textId="77777777" w:rsidTr="00EC4758">
        <w:trPr>
          <w:trHeight w:val="543"/>
        </w:trPr>
        <w:tc>
          <w:tcPr>
            <w:tcW w:w="4889" w:type="dxa"/>
          </w:tcPr>
          <w:p w14:paraId="4288436E" w14:textId="7C9407EE" w:rsidR="004C43AA" w:rsidRDefault="004C43AA" w:rsidP="004C43AA">
            <w:r w:rsidRPr="004C43AA">
              <w:t>Overall Appraisal supporting text</w:t>
            </w:r>
          </w:p>
        </w:tc>
        <w:tc>
          <w:tcPr>
            <w:tcW w:w="4889" w:type="dxa"/>
          </w:tcPr>
          <w:p w14:paraId="008FAC0E" w14:textId="767679E1" w:rsidR="004C43AA" w:rsidRDefault="00760B79" w:rsidP="004C43AA">
            <w:r>
              <w:rPr>
                <w:rFonts w:ascii="Roboto" w:hAnsi="Roboto"/>
                <w:i/>
                <w:iCs/>
                <w:color w:val="C0BCBC"/>
                <w:shd w:val="clear" w:color="auto" w:fill="F4F4F4"/>
              </w:rPr>
              <w:t>Extractors will also be able to add supporting text to justify their judgements</w:t>
            </w:r>
          </w:p>
        </w:tc>
      </w:tr>
      <w:tr w:rsidR="004C43AA" w14:paraId="324D9120" w14:textId="77777777" w:rsidTr="00EC4758">
        <w:trPr>
          <w:trHeight w:val="543"/>
        </w:trPr>
        <w:tc>
          <w:tcPr>
            <w:tcW w:w="4889" w:type="dxa"/>
          </w:tcPr>
          <w:p w14:paraId="30D6CBF4" w14:textId="62C70C21" w:rsidR="004C43AA" w:rsidRDefault="004C43AA" w:rsidP="004C43AA"/>
        </w:tc>
        <w:tc>
          <w:tcPr>
            <w:tcW w:w="4889" w:type="dxa"/>
          </w:tcPr>
          <w:p w14:paraId="3B5B22A9" w14:textId="77777777" w:rsidR="004C43AA" w:rsidRDefault="004C43AA" w:rsidP="004C43AA"/>
        </w:tc>
      </w:tr>
      <w:tr w:rsidR="004C43AA" w14:paraId="1C2511A5" w14:textId="77777777" w:rsidTr="00EC4758">
        <w:trPr>
          <w:trHeight w:val="543"/>
        </w:trPr>
        <w:tc>
          <w:tcPr>
            <w:tcW w:w="4889" w:type="dxa"/>
          </w:tcPr>
          <w:p w14:paraId="7377E763" w14:textId="77777777" w:rsidR="004C43AA" w:rsidRDefault="004C43AA" w:rsidP="004C43AA"/>
        </w:tc>
        <w:tc>
          <w:tcPr>
            <w:tcW w:w="4889" w:type="dxa"/>
          </w:tcPr>
          <w:p w14:paraId="59F4B733" w14:textId="77777777" w:rsidR="004C43AA" w:rsidRDefault="004C43AA" w:rsidP="004C43AA"/>
        </w:tc>
      </w:tr>
    </w:tbl>
    <w:p w14:paraId="2A3A1BF4" w14:textId="77777777" w:rsidR="00EC4758" w:rsidRDefault="00EC4758"/>
    <w:sectPr w:rsidR="00EC47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506F6"/>
    <w:multiLevelType w:val="multilevel"/>
    <w:tmpl w:val="7DF24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45961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M7OwNDE3MDYztDBT0lEKTi0uzszPAykwrAUA3Y2GViwAAAA="/>
  </w:docVars>
  <w:rsids>
    <w:rsidRoot w:val="00EC4758"/>
    <w:rsid w:val="00151CBD"/>
    <w:rsid w:val="002C0109"/>
    <w:rsid w:val="002F354A"/>
    <w:rsid w:val="003428DB"/>
    <w:rsid w:val="004C43AA"/>
    <w:rsid w:val="00760B79"/>
    <w:rsid w:val="0097209D"/>
    <w:rsid w:val="00A861C7"/>
    <w:rsid w:val="00BC650D"/>
    <w:rsid w:val="00C35CD3"/>
    <w:rsid w:val="00C45D13"/>
    <w:rsid w:val="00D33F64"/>
    <w:rsid w:val="00EC4758"/>
    <w:rsid w:val="00FB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760B"/>
  <w15:chartTrackingRefBased/>
  <w15:docId w15:val="{898897BD-72D4-48A7-ADA8-98B529329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7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ebpack-concepts-extraction-blocks-multiplechoice-control-multiplechoice-moduleoptionlabeltext">
    <w:name w:val="webpack-concepts-extraction-blocks-multiplechoice-control-multiplechoice-module__optionlabeltext"/>
    <w:basedOn w:val="DefaultParagraphFont"/>
    <w:rsid w:val="00C35CD3"/>
  </w:style>
  <w:style w:type="character" w:styleId="Hyperlink">
    <w:name w:val="Hyperlink"/>
    <w:basedOn w:val="DefaultParagraphFont"/>
    <w:uiPriority w:val="99"/>
    <w:unhideWhenUsed/>
    <w:rsid w:val="00D33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F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53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0534234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81850586">
                  <w:marLeft w:val="0"/>
                  <w:marRight w:val="0"/>
                  <w:marTop w:val="0"/>
                  <w:marBottom w:val="18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11098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irkpatrickpartners.com/the-kirkpatrick-mode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987</Words>
  <Characters>563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ha Birido</dc:creator>
  <cp:keywords/>
  <dc:description/>
  <cp:lastModifiedBy>Nuha Birido</cp:lastModifiedBy>
  <cp:revision>8</cp:revision>
  <dcterms:created xsi:type="dcterms:W3CDTF">2023-09-05T05:54:00Z</dcterms:created>
  <dcterms:modified xsi:type="dcterms:W3CDTF">2023-09-05T07:26:00Z</dcterms:modified>
</cp:coreProperties>
</file>